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bookmarkStart w:id="0" w:name="_heading=h.gjdgxs" w:colFirst="0" w:colLast="0"/>
      <w:bookmarkStart w:id="1" w:name="_GoBack"/>
      <w:bookmarkEnd w:id="0"/>
      <w:bookmarkEnd w:id="1"/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ntact Name</w:t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</w:t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ddress2</w:t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ountry</w:t>
      </w:r>
      <w:r>
        <w:tab/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ity /Province</w:t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Postal Code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>
        <w:rPr>
          <w:b/>
          <w:color w:val="000000"/>
        </w:rPr>
        <w:t xml:space="preserve">RE: I AM ENCLOSING MY PROPOSAL FOR REVIEW 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Dear [CLIENT NAME],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I have recently had a meeting with </w:t>
      </w:r>
      <w:r>
        <w:rPr>
          <w:color w:val="000000"/>
        </w:rPr>
        <w:t xml:space="preserve">[CONTACT NAME] </w:t>
      </w:r>
      <w:r>
        <w:t xml:space="preserve">on </w:t>
      </w:r>
      <w:r>
        <w:rPr>
          <w:color w:val="000000"/>
        </w:rPr>
        <w:t>[DAY]</w:t>
      </w:r>
      <w:r>
        <w:t xml:space="preserve"> to discuss </w:t>
      </w:r>
      <w:r w:rsidR="008017A4">
        <w:rPr>
          <w:lang w:val="en-GB"/>
        </w:rPr>
        <w:t xml:space="preserve">further </w:t>
      </w:r>
      <w:r>
        <w:rPr>
          <w:color w:val="000000"/>
        </w:rPr>
        <w:t>[SPECIFY]</w:t>
      </w:r>
      <w:r>
        <w:t xml:space="preserve">. </w:t>
      </w:r>
      <w:r w:rsidR="008017A4">
        <w:rPr>
          <w:lang w:val="en-GB"/>
        </w:rPr>
        <w:t xml:space="preserve"> </w:t>
      </w:r>
      <w:r>
        <w:t xml:space="preserve">As </w:t>
      </w:r>
      <w:r w:rsidR="008017A4">
        <w:rPr>
          <w:lang w:val="en-GB"/>
        </w:rPr>
        <w:t>our</w:t>
      </w:r>
      <w:r>
        <w:rPr>
          <w:color w:val="000000"/>
        </w:rPr>
        <w:t>[CLIENT NAME]</w:t>
      </w:r>
      <w:r>
        <w:t>’s wishes, the proposal will be reviewed.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I can complete the project with the required capability and within the agreed upon time period and/or close to (or under) the specified budget. The recommended approach that I will use for the project has credibility within managers involved with the project. 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A message has been sent to </w:t>
      </w:r>
      <w:r>
        <w:rPr>
          <w:color w:val="000000"/>
        </w:rPr>
        <w:t>[CONTACT NAME], as well as</w:t>
      </w:r>
      <w:r>
        <w:t xml:space="preserve"> a separate copy of my proposal to [CONTACT NAME] so it can be reviewed before the meeting on </w:t>
      </w:r>
      <w:r>
        <w:rPr>
          <w:color w:val="000000"/>
        </w:rPr>
        <w:t>[DATE]</w:t>
      </w:r>
      <w:r>
        <w:t>. If you have any queries, please contact me.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incerely,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NAME]</w:t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TITLE]</w:t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>[CONTACT DETAILS]</w:t>
      </w:r>
    </w:p>
    <w:p w:rsidR="00E15ABD" w:rsidRDefault="008D4C7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>
        <w:rPr>
          <w:color w:val="000000"/>
        </w:rPr>
        <w:t xml:space="preserve">[COMPANY EMAIL] </w:t>
      </w: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E15ABD" w:rsidRDefault="00E15A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sectPr w:rsidR="00E15ABD" w:rsidSect="00E15AB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4C7A" w:rsidRDefault="008D4C7A" w:rsidP="00E15ABD">
      <w:r>
        <w:separator/>
      </w:r>
    </w:p>
  </w:endnote>
  <w:endnote w:type="continuationSeparator" w:id="0">
    <w:p w:rsidR="008D4C7A" w:rsidRDefault="008D4C7A" w:rsidP="00E15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5ABD" w:rsidRDefault="008D4C7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:rsidR="00E15ABD" w:rsidRDefault="008D4C7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</w:t>
    </w:r>
  </w:p>
  <w:p w:rsidR="00E15ABD" w:rsidRDefault="008D4C7A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CONTACT DETAILS] / Email: [EMAIL ADDRESS]</w:t>
    </w:r>
  </w:p>
  <w:p w:rsidR="00E15ABD" w:rsidRDefault="004C6029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hyperlink r:id="rId1">
      <w:r w:rsidR="008D4C7A">
        <w:rPr>
          <w:color w:val="0000FF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4C7A" w:rsidRDefault="008D4C7A" w:rsidP="00E15ABD">
      <w:r>
        <w:separator/>
      </w:r>
    </w:p>
  </w:footnote>
  <w:footnote w:type="continuationSeparator" w:id="0">
    <w:p w:rsidR="008D4C7A" w:rsidRDefault="008D4C7A" w:rsidP="00E15A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TY1NbY0sjSxMLdU0lEKTi0uzszPAykwrAUALnX6iCwAAAA="/>
    <w:docVar w:name="Description" w:val="0"/>
    <w:docVar w:name="Excerpt" w:val="I have recently had a meeting with [CONTACT NAME] on [DAY] to further discuss [SPECIFY]. As are [CLIENT NAME]’s wishes, the proposal will be reviewed."/>
    <w:docVar w:name="Tags" w:val="business documents, entrepreneurship, entrepreneur, guideline, checklist, proposal for review letter template, proposal for review letter example, how to create a proposal for review letter, what is a proposal for review letter"/>
  </w:docVars>
  <w:rsids>
    <w:rsidRoot w:val="00E15ABD"/>
    <w:rsid w:val="0025424C"/>
    <w:rsid w:val="004C6029"/>
    <w:rsid w:val="008017A4"/>
    <w:rsid w:val="008D085D"/>
    <w:rsid w:val="008D4C7A"/>
    <w:rsid w:val="00BE1ECB"/>
    <w:rsid w:val="00E15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15ABD"/>
  </w:style>
  <w:style w:type="paragraph" w:styleId="Heading1">
    <w:name w:val="heading 1"/>
    <w:basedOn w:val="Normal1"/>
    <w:next w:val="Normal1"/>
    <w:rsid w:val="00E15A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E15A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E15A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E15A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E15A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E15A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E15ABD"/>
  </w:style>
  <w:style w:type="paragraph" w:styleId="Title">
    <w:name w:val="Title"/>
    <w:basedOn w:val="Normal1"/>
    <w:next w:val="Normal1"/>
    <w:rsid w:val="00E15ABD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rsid w:val="00E15ABD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</w:rPr>
  </w:style>
  <w:style w:type="paragraph" w:styleId="Header">
    <w:name w:val="header"/>
    <w:basedOn w:val="Normal"/>
    <w:qFormat/>
    <w:rsid w:val="00E15AB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E15ABD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E15ABD"/>
    <w:rPr>
      <w:color w:val="0000FF"/>
      <w:u w:val="single"/>
      <w:rtl w:val="0"/>
    </w:rPr>
  </w:style>
  <w:style w:type="paragraph" w:styleId="Subtitle">
    <w:name w:val="Subtitle"/>
    <w:basedOn w:val="Normal"/>
    <w:next w:val="Normal"/>
    <w:rsid w:val="00E15A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qn4oVU01C9PTyzkZaevVmy13WQ==">AMUW2mUCWjfAAwzGscsc19nD51GZw7bYOAQ3Y+aDlyzVwCotHZLHqA+FgWZ0cGlAifvkvaAVWkPrI9LMA/VEGOQPNZ6itG2p37fvadlVVAuERKcqcoNlmf4xLCjvySvV35rvJKazC2K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2</Words>
  <Characters>671</Characters>
  <Application>Microsoft Office Word</Application>
  <DocSecurity>0</DocSecurity>
  <Lines>42</Lines>
  <Paragraphs>17</Paragraphs>
  <ScaleCrop>false</ScaleCrop>
  <Manager/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01T08:50:00Z</dcterms:created>
  <dcterms:modified xsi:type="dcterms:W3CDTF">2019-10-21T19:17:00Z</dcterms:modified>
  <cp:category/>
</cp:coreProperties>
</file>